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CAC" w:rsidRDefault="00653E0A" w:rsidP="00ED37E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1701800</wp:posOffset>
                </wp:positionV>
                <wp:extent cx="6976745" cy="8595360"/>
                <wp:effectExtent l="0" t="0" r="14605" b="15240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76745" cy="8595360"/>
                        </a:xfrm>
                        <a:prstGeom prst="roundRect">
                          <a:avLst>
                            <a:gd name="adj" fmla="val 3749"/>
                          </a:avLst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C70EB0" id="Rounded Rectangle 12" o:spid="_x0000_s1026" style="position:absolute;left:0;text-align:left;margin-left:0;margin-top:134pt;width:549.35pt;height:676.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245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" filled="f" strokecolor="#538135 [2409]" strokeweight="1pt">
                <v:stroke joinstyle="miter"/>
                <v:path arrowok="t"/>
                <w10:wrap anchorx="margin" anchory="page"/>
              </v:round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697"/>
        <w:bidiVisual/>
        <w:tblW w:w="10430" w:type="dxa"/>
        <w:tblLook w:val="04A0" w:firstRow="1" w:lastRow="0" w:firstColumn="1" w:lastColumn="0" w:noHBand="0" w:noVBand="1"/>
      </w:tblPr>
      <w:tblGrid>
        <w:gridCol w:w="3059"/>
        <w:gridCol w:w="2042"/>
        <w:gridCol w:w="2777"/>
        <w:gridCol w:w="2552"/>
      </w:tblGrid>
      <w:tr w:rsidR="00946361" w:rsidTr="00946361">
        <w:trPr>
          <w:trHeight w:val="343"/>
        </w:trPr>
        <w:tc>
          <w:tcPr>
            <w:tcW w:w="3059" w:type="dxa"/>
            <w:shd w:val="clear" w:color="auto" w:fill="auto"/>
            <w:vAlign w:val="center"/>
          </w:tcPr>
          <w:p w:rsidR="00946361" w:rsidRPr="00946361" w:rsidRDefault="00946361" w:rsidP="0094636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042" w:type="dxa"/>
            <w:shd w:val="clear" w:color="auto" w:fill="E7E6E6" w:themeFill="background2"/>
            <w:vAlign w:val="center"/>
          </w:tcPr>
          <w:p w:rsidR="00946361" w:rsidRDefault="00946361" w:rsidP="00946361">
            <w:pPr>
              <w:jc w:val="right"/>
            </w:pPr>
            <w:r w:rsidRPr="001D45C5">
              <w:rPr>
                <w:rFonts w:cstheme="minorHAnsi"/>
                <w:b/>
                <w:bCs/>
              </w:rPr>
              <w:t>ACADEMIC YEAR</w:t>
            </w:r>
            <w:r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2777" w:type="dxa"/>
            <w:shd w:val="clear" w:color="auto" w:fill="auto"/>
            <w:vAlign w:val="center"/>
          </w:tcPr>
          <w:p w:rsidR="00946361" w:rsidRPr="003B678A" w:rsidRDefault="00946361" w:rsidP="00946361">
            <w:pPr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:rsidR="00946361" w:rsidRPr="003B678A" w:rsidRDefault="00946361" w:rsidP="0094636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REDIT HOURS:</w:t>
            </w:r>
          </w:p>
        </w:tc>
      </w:tr>
      <w:tr w:rsidR="00946361" w:rsidTr="00946361">
        <w:trPr>
          <w:trHeight w:val="343"/>
        </w:trPr>
        <w:tc>
          <w:tcPr>
            <w:tcW w:w="3059" w:type="dxa"/>
            <w:shd w:val="clear" w:color="auto" w:fill="auto"/>
            <w:vAlign w:val="center"/>
          </w:tcPr>
          <w:p w:rsidR="00946361" w:rsidRPr="001D45C5" w:rsidRDefault="00946361" w:rsidP="00946361">
            <w:pPr>
              <w:jc w:val="center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2042" w:type="dxa"/>
            <w:shd w:val="clear" w:color="auto" w:fill="E7E6E6" w:themeFill="background2"/>
            <w:vAlign w:val="center"/>
          </w:tcPr>
          <w:p w:rsidR="00946361" w:rsidRDefault="00946361" w:rsidP="00946361">
            <w:pPr>
              <w:jc w:val="right"/>
            </w:pPr>
            <w:r w:rsidRPr="001D45C5">
              <w:rPr>
                <w:rFonts w:cstheme="minorHAnsi"/>
                <w:b/>
                <w:bCs/>
              </w:rPr>
              <w:t>SEMESTER</w:t>
            </w:r>
            <w:r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2777" w:type="dxa"/>
            <w:shd w:val="clear" w:color="auto" w:fill="auto"/>
            <w:vAlign w:val="center"/>
          </w:tcPr>
          <w:p w:rsidR="00946361" w:rsidRPr="003B678A" w:rsidRDefault="00946361" w:rsidP="00946361">
            <w:pPr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:rsidR="00946361" w:rsidRDefault="00946361" w:rsidP="00946361">
            <w:pPr>
              <w:jc w:val="right"/>
              <w:rPr>
                <w:rtl/>
              </w:rPr>
            </w:pPr>
            <w:r>
              <w:rPr>
                <w:b/>
                <w:bCs/>
              </w:rPr>
              <w:t>STUDENT NUMBER:</w:t>
            </w:r>
          </w:p>
        </w:tc>
      </w:tr>
      <w:tr w:rsidR="00946361" w:rsidTr="00946361">
        <w:trPr>
          <w:trHeight w:val="359"/>
        </w:trPr>
        <w:tc>
          <w:tcPr>
            <w:tcW w:w="3059" w:type="dxa"/>
            <w:shd w:val="clear" w:color="auto" w:fill="auto"/>
            <w:vAlign w:val="center"/>
          </w:tcPr>
          <w:p w:rsidR="00946361" w:rsidRPr="001D45C5" w:rsidRDefault="00946361" w:rsidP="00946361">
            <w:pPr>
              <w:jc w:val="center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2042" w:type="dxa"/>
            <w:shd w:val="clear" w:color="auto" w:fill="E7E6E6" w:themeFill="background2"/>
            <w:vAlign w:val="center"/>
          </w:tcPr>
          <w:p w:rsidR="00946361" w:rsidRPr="00946361" w:rsidRDefault="00946361" w:rsidP="00946361">
            <w:pPr>
              <w:jc w:val="right"/>
            </w:pPr>
            <w:r w:rsidRPr="001D45C5">
              <w:rPr>
                <w:rFonts w:cstheme="minorHAnsi"/>
                <w:b/>
                <w:bCs/>
              </w:rPr>
              <w:t>COURSE TITLE</w:t>
            </w:r>
            <w:r>
              <w:rPr>
                <w:rFonts w:cstheme="minorHAnsi"/>
                <w:b/>
                <w:bCs/>
              </w:rPr>
              <w:t>:</w:t>
            </w:r>
            <w:r w:rsidRPr="001D45C5">
              <w:rPr>
                <w:rFonts w:cstheme="minorHAnsi"/>
                <w:b/>
                <w:bCs/>
                <w:rtl/>
              </w:rPr>
              <w:t xml:space="preserve"> </w:t>
            </w:r>
          </w:p>
        </w:tc>
        <w:tc>
          <w:tcPr>
            <w:tcW w:w="2777" w:type="dxa"/>
            <w:shd w:val="clear" w:color="auto" w:fill="auto"/>
            <w:vAlign w:val="center"/>
          </w:tcPr>
          <w:p w:rsidR="00946361" w:rsidRPr="003B678A" w:rsidRDefault="00946361" w:rsidP="00946361">
            <w:pPr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:rsidR="00946361" w:rsidRDefault="00946361" w:rsidP="00946361">
            <w:pPr>
              <w:bidi w:val="0"/>
            </w:pPr>
            <w:r>
              <w:rPr>
                <w:b/>
                <w:bCs/>
              </w:rPr>
              <w:t>COORDINATOR:</w:t>
            </w:r>
          </w:p>
        </w:tc>
      </w:tr>
      <w:tr w:rsidR="00946361" w:rsidTr="00946361">
        <w:trPr>
          <w:trHeight w:val="343"/>
        </w:trPr>
        <w:tc>
          <w:tcPr>
            <w:tcW w:w="3059" w:type="dxa"/>
            <w:shd w:val="clear" w:color="auto" w:fill="auto"/>
            <w:vAlign w:val="center"/>
          </w:tcPr>
          <w:p w:rsidR="00946361" w:rsidRPr="001D45C5" w:rsidRDefault="00946361" w:rsidP="00946361">
            <w:pPr>
              <w:jc w:val="center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2042" w:type="dxa"/>
            <w:shd w:val="clear" w:color="auto" w:fill="E7E6E6" w:themeFill="background2"/>
            <w:vAlign w:val="center"/>
          </w:tcPr>
          <w:p w:rsidR="00946361" w:rsidRDefault="00946361" w:rsidP="00946361">
            <w:pPr>
              <w:bidi w:val="0"/>
            </w:pPr>
            <w:r w:rsidRPr="001D45C5">
              <w:rPr>
                <w:rFonts w:cstheme="minorHAnsi"/>
                <w:b/>
                <w:bCs/>
              </w:rPr>
              <w:t>COURSE CODE</w:t>
            </w:r>
            <w:r>
              <w:t>:</w:t>
            </w:r>
          </w:p>
        </w:tc>
        <w:tc>
          <w:tcPr>
            <w:tcW w:w="2777" w:type="dxa"/>
            <w:shd w:val="clear" w:color="auto" w:fill="auto"/>
            <w:vAlign w:val="center"/>
          </w:tcPr>
          <w:p w:rsidR="00946361" w:rsidRPr="003B678A" w:rsidRDefault="00946361" w:rsidP="00946361">
            <w:pPr>
              <w:tabs>
                <w:tab w:val="center" w:pos="1231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shd w:val="clear" w:color="auto" w:fill="E7E6E6" w:themeFill="background2"/>
            <w:vAlign w:val="center"/>
          </w:tcPr>
          <w:p w:rsidR="00946361" w:rsidRDefault="00946361" w:rsidP="00946361">
            <w:pPr>
              <w:jc w:val="right"/>
            </w:pPr>
            <w:r>
              <w:rPr>
                <w:b/>
                <w:bCs/>
              </w:rPr>
              <w:t>DATE:</w:t>
            </w:r>
          </w:p>
        </w:tc>
      </w:tr>
    </w:tbl>
    <w:p w:rsidR="00274C95" w:rsidRPr="001D45C5" w:rsidRDefault="001D45C5" w:rsidP="00A36555">
      <w:pPr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1D45C5">
        <w:rPr>
          <w:rFonts w:asciiTheme="minorBidi" w:hAnsiTheme="minorBidi"/>
          <w:b/>
          <w:bCs/>
          <w:sz w:val="32"/>
          <w:szCs w:val="32"/>
        </w:rPr>
        <w:t xml:space="preserve">RESULT DETAILED ANALYSIS </w:t>
      </w:r>
      <w:bookmarkStart w:id="0" w:name="_GoBack"/>
      <w:bookmarkEnd w:id="0"/>
    </w:p>
    <w:p w:rsidR="00274C95" w:rsidRPr="005323CA" w:rsidRDefault="00274C95" w:rsidP="00274C95">
      <w:pPr>
        <w:rPr>
          <w:rFonts w:asciiTheme="minorBidi" w:hAnsiTheme="minorBidi"/>
          <w:sz w:val="2"/>
          <w:szCs w:val="2"/>
        </w:rPr>
      </w:pP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6411"/>
        <w:gridCol w:w="629"/>
        <w:gridCol w:w="760"/>
        <w:gridCol w:w="2656"/>
      </w:tblGrid>
      <w:tr w:rsidR="007D31C1" w:rsidTr="00F072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7D31C1" w:rsidRPr="009E2FFA" w:rsidRDefault="007D31C1" w:rsidP="00436350">
            <w:pPr>
              <w:bidi w:val="0"/>
              <w:rPr>
                <w:rFonts w:asciiTheme="minorBidi" w:hAnsiTheme="minorBidi"/>
                <w:sz w:val="24"/>
                <w:szCs w:val="24"/>
              </w:rPr>
            </w:pPr>
            <w:r w:rsidRPr="009E2FFA">
              <w:rPr>
                <w:rFonts w:asciiTheme="minorBidi" w:hAnsiTheme="minorBidi"/>
                <w:sz w:val="24"/>
                <w:szCs w:val="24"/>
              </w:rPr>
              <w:t>Item</w:t>
            </w:r>
          </w:p>
        </w:tc>
        <w:tc>
          <w:tcPr>
            <w:tcW w:w="629" w:type="dxa"/>
          </w:tcPr>
          <w:p w:rsidR="007D31C1" w:rsidRPr="009E2FFA" w:rsidRDefault="007D31C1" w:rsidP="009E2FFA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9E2FFA">
              <w:rPr>
                <w:rFonts w:asciiTheme="minorBidi" w:hAnsiTheme="minorBidi"/>
                <w:sz w:val="24"/>
                <w:szCs w:val="24"/>
              </w:rPr>
              <w:t>No.</w:t>
            </w:r>
          </w:p>
        </w:tc>
        <w:tc>
          <w:tcPr>
            <w:tcW w:w="760" w:type="dxa"/>
          </w:tcPr>
          <w:p w:rsidR="007D31C1" w:rsidRPr="009E2FFA" w:rsidRDefault="007D31C1" w:rsidP="009E2FFA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%</w:t>
            </w:r>
          </w:p>
        </w:tc>
        <w:tc>
          <w:tcPr>
            <w:tcW w:w="2656" w:type="dxa"/>
          </w:tcPr>
          <w:p w:rsidR="007D31C1" w:rsidRPr="009E2FFA" w:rsidRDefault="007D31C1" w:rsidP="00436350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9E2FFA">
              <w:rPr>
                <w:rFonts w:asciiTheme="minorBidi" w:hAnsiTheme="minorBidi"/>
                <w:sz w:val="24"/>
                <w:szCs w:val="24"/>
              </w:rPr>
              <w:t>Notes</w:t>
            </w:r>
          </w:p>
        </w:tc>
      </w:tr>
      <w:tr w:rsidR="005F644F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0" w:type="dxa"/>
            <w:gridSpan w:val="3"/>
          </w:tcPr>
          <w:p w:rsidR="005F644F" w:rsidRPr="005323CA" w:rsidRDefault="005323CA" w:rsidP="001D45C5">
            <w:pPr>
              <w:bidi w:val="0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 xml:space="preserve">KR-20 </w:t>
            </w:r>
            <w:r w:rsidR="00CB18DE">
              <w:rPr>
                <w:rFonts w:ascii="Calibri" w:eastAsia="Times New Roman" w:hAnsi="Calibri" w:cs="Times New Roman" w:hint="cs"/>
                <w:color w:val="000000"/>
                <w:rtl/>
              </w:rPr>
              <w:t xml:space="preserve">                                                                          </w:t>
            </w:r>
            <w:r w:rsidR="00761832">
              <w:rPr>
                <w:rFonts w:ascii="Calibri" w:eastAsia="Times New Roman" w:hAnsi="Calibri" w:cs="Times New Roman" w:hint="cs"/>
                <w:color w:val="000000"/>
                <w:rtl/>
              </w:rPr>
              <w:t xml:space="preserve">                               </w:t>
            </w:r>
            <w:r w:rsidR="005F644F">
              <w:rPr>
                <w:rFonts w:ascii="Calibri" w:eastAsia="Times New Roman" w:hAnsi="Calibri" w:cs="Times New Roman"/>
                <w:color w:val="000000"/>
              </w:rPr>
              <w:t xml:space="preserve">= </w:t>
            </w:r>
          </w:p>
        </w:tc>
        <w:tc>
          <w:tcPr>
            <w:tcW w:w="2656" w:type="dxa"/>
          </w:tcPr>
          <w:p w:rsidR="005F644F" w:rsidRDefault="005F644F" w:rsidP="00FB3F61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E2FFA" w:rsidRDefault="00F072B3" w:rsidP="00F072B3">
            <w:pPr>
              <w:bidi w:val="0"/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9E2FFA">
              <w:rPr>
                <w:rFonts w:asciiTheme="minorBidi" w:hAnsiTheme="minorBidi"/>
                <w:sz w:val="20"/>
                <w:szCs w:val="20"/>
              </w:rPr>
              <w:t>Number of Easy Questions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)</w:t>
            </w:r>
            <w:r>
              <w:rPr>
                <w:rFonts w:asciiTheme="minorBidi" w:hAnsiTheme="minorBidi"/>
                <w:sz w:val="20"/>
                <w:szCs w:val="20"/>
              </w:rPr>
              <w:t>DI</w:t>
            </w:r>
            <w:r w:rsidRPr="009E2FFA">
              <w:rPr>
                <w:rFonts w:asciiTheme="minorBidi" w:hAnsiTheme="minorBidi"/>
                <w:sz w:val="20"/>
                <w:szCs w:val="20"/>
              </w:rPr>
              <w:t>*</w:t>
            </w:r>
            <w:r>
              <w:rPr>
                <w:rFonts w:asciiTheme="minorBidi" w:hAnsiTheme="minorBidi"/>
                <w:sz w:val="20"/>
                <w:szCs w:val="20"/>
              </w:rPr>
              <w:t>&gt;0.8)</w:t>
            </w:r>
            <w:r w:rsidRPr="009E2FFA">
              <w:rPr>
                <w:rFonts w:asciiTheme="minorBidi" w:hAnsiTheme="minorBidi"/>
                <w:sz w:val="20"/>
                <w:szCs w:val="20"/>
              </w:rPr>
              <w:t>:</w:t>
            </w:r>
          </w:p>
        </w:tc>
        <w:tc>
          <w:tcPr>
            <w:tcW w:w="629" w:type="dxa"/>
          </w:tcPr>
          <w:p w:rsidR="00F072B3" w:rsidRPr="00BF0458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60" w:type="dxa"/>
          </w:tcPr>
          <w:p w:rsidR="00F072B3" w:rsidRPr="00BF0458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656" w:type="dxa"/>
          </w:tcPr>
          <w:p w:rsidR="00F072B3" w:rsidRPr="00F072B3" w:rsidRDefault="00F072B3" w:rsidP="00F072B3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E2FFA" w:rsidRDefault="00F072B3" w:rsidP="00F072B3">
            <w:pPr>
              <w:bidi w:val="0"/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9E2FFA">
              <w:rPr>
                <w:rFonts w:asciiTheme="minorBidi" w:hAnsiTheme="minorBidi"/>
                <w:sz w:val="20"/>
                <w:szCs w:val="20"/>
              </w:rPr>
              <w:t>Number of Difficult Questions</w:t>
            </w:r>
            <w:r>
              <w:rPr>
                <w:rFonts w:asciiTheme="minorBidi" w:hAnsiTheme="minorBidi"/>
                <w:sz w:val="20"/>
                <w:szCs w:val="20"/>
              </w:rPr>
              <w:t xml:space="preserve"> (DI</w:t>
            </w:r>
            <w:r w:rsidRPr="009E2FFA">
              <w:rPr>
                <w:rFonts w:asciiTheme="minorBidi" w:hAnsiTheme="minorBidi"/>
                <w:sz w:val="20"/>
                <w:szCs w:val="20"/>
              </w:rPr>
              <w:t>*</w:t>
            </w:r>
            <w:r>
              <w:rPr>
                <w:rFonts w:asciiTheme="minorBidi" w:hAnsiTheme="minorBidi"/>
                <w:sz w:val="20"/>
                <w:szCs w:val="20"/>
              </w:rPr>
              <w:t xml:space="preserve">&lt;0.2) </w:t>
            </w:r>
            <w:r w:rsidRPr="009E2FFA">
              <w:rPr>
                <w:rFonts w:asciiTheme="minorBidi" w:hAnsiTheme="minorBidi"/>
                <w:sz w:val="20"/>
                <w:szCs w:val="20"/>
              </w:rPr>
              <w:t>:</w:t>
            </w:r>
          </w:p>
        </w:tc>
        <w:tc>
          <w:tcPr>
            <w:tcW w:w="629" w:type="dxa"/>
          </w:tcPr>
          <w:p w:rsidR="00F072B3" w:rsidRPr="00BF0458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60" w:type="dxa"/>
          </w:tcPr>
          <w:p w:rsidR="00F072B3" w:rsidRPr="00BF0458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656" w:type="dxa"/>
          </w:tcPr>
          <w:p w:rsidR="00F072B3" w:rsidRPr="00F072B3" w:rsidRDefault="00F072B3" w:rsidP="00F072B3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E2FFA" w:rsidRDefault="00F072B3" w:rsidP="00F072B3">
            <w:pPr>
              <w:bidi w:val="0"/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9E2FFA">
              <w:rPr>
                <w:rFonts w:asciiTheme="minorBidi" w:hAnsiTheme="minorBidi"/>
                <w:sz w:val="20"/>
                <w:szCs w:val="20"/>
              </w:rPr>
              <w:t xml:space="preserve">Number of </w:t>
            </w:r>
            <w:r>
              <w:rPr>
                <w:rFonts w:asciiTheme="minorBidi" w:hAnsiTheme="minorBidi"/>
                <w:sz w:val="20"/>
                <w:szCs w:val="20"/>
              </w:rPr>
              <w:t>Poor</w:t>
            </w:r>
            <w:r w:rsidRPr="009E2FFA">
              <w:rPr>
                <w:rFonts w:asciiTheme="minorBidi" w:hAnsiTheme="minorBidi"/>
                <w:sz w:val="20"/>
                <w:szCs w:val="20"/>
              </w:rPr>
              <w:t xml:space="preserve"> Questions</w:t>
            </w:r>
            <w:r>
              <w:rPr>
                <w:rFonts w:asciiTheme="minorBidi" w:hAnsiTheme="minorBidi"/>
                <w:sz w:val="20"/>
                <w:szCs w:val="20"/>
              </w:rPr>
              <w:t xml:space="preserve"> (discrimination index &lt;0.2 &amp; &gt;0.00)</w:t>
            </w:r>
          </w:p>
        </w:tc>
        <w:tc>
          <w:tcPr>
            <w:tcW w:w="629" w:type="dxa"/>
          </w:tcPr>
          <w:p w:rsidR="00F072B3" w:rsidRPr="00BF0458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60" w:type="dxa"/>
          </w:tcPr>
          <w:p w:rsidR="00F072B3" w:rsidRPr="00363501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656" w:type="dxa"/>
          </w:tcPr>
          <w:p w:rsidR="00F072B3" w:rsidRPr="00F072B3" w:rsidRDefault="00F072B3" w:rsidP="00F072B3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E2FFA" w:rsidRDefault="00F072B3" w:rsidP="00F072B3">
            <w:pPr>
              <w:bidi w:val="0"/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9E2FFA">
              <w:rPr>
                <w:rFonts w:asciiTheme="minorBidi" w:hAnsiTheme="minorBidi"/>
                <w:sz w:val="20"/>
                <w:szCs w:val="20"/>
              </w:rPr>
              <w:t xml:space="preserve">Number of </w:t>
            </w:r>
            <w:r>
              <w:rPr>
                <w:rFonts w:asciiTheme="minorBidi" w:hAnsiTheme="minorBidi"/>
                <w:sz w:val="20"/>
                <w:szCs w:val="20"/>
              </w:rPr>
              <w:t xml:space="preserve">Non-discriminating </w:t>
            </w:r>
            <w:r w:rsidRPr="009E2FFA">
              <w:rPr>
                <w:rFonts w:asciiTheme="minorBidi" w:hAnsiTheme="minorBidi"/>
                <w:sz w:val="20"/>
                <w:szCs w:val="20"/>
              </w:rPr>
              <w:t>Questions</w:t>
            </w:r>
            <w:r>
              <w:rPr>
                <w:rFonts w:asciiTheme="minorBidi" w:hAnsiTheme="minorBidi"/>
                <w:sz w:val="20"/>
                <w:szCs w:val="20"/>
              </w:rPr>
              <w:t xml:space="preserve"> (disc. index = 0.00)</w:t>
            </w:r>
          </w:p>
        </w:tc>
        <w:tc>
          <w:tcPr>
            <w:tcW w:w="629" w:type="dxa"/>
          </w:tcPr>
          <w:p w:rsidR="00F072B3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60" w:type="dxa"/>
          </w:tcPr>
          <w:p w:rsidR="00F072B3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656" w:type="dxa"/>
          </w:tcPr>
          <w:p w:rsidR="00F072B3" w:rsidRPr="00F072B3" w:rsidRDefault="00F072B3" w:rsidP="00F072B3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E2FFA" w:rsidRDefault="00F072B3" w:rsidP="00F072B3">
            <w:pPr>
              <w:bidi w:val="0"/>
              <w:jc w:val="both"/>
              <w:rPr>
                <w:rFonts w:asciiTheme="minorBidi" w:hAnsiTheme="minorBidi"/>
                <w:sz w:val="20"/>
                <w:szCs w:val="20"/>
              </w:rPr>
            </w:pPr>
            <w:r w:rsidRPr="009E2FFA">
              <w:rPr>
                <w:rFonts w:asciiTheme="minorBidi" w:hAnsiTheme="minorBidi"/>
                <w:sz w:val="20"/>
                <w:szCs w:val="20"/>
              </w:rPr>
              <w:t xml:space="preserve">Number of </w:t>
            </w:r>
            <w:r>
              <w:rPr>
                <w:rFonts w:asciiTheme="minorBidi" w:hAnsiTheme="minorBidi"/>
                <w:sz w:val="20"/>
                <w:szCs w:val="20"/>
              </w:rPr>
              <w:t>Bad</w:t>
            </w:r>
            <w:r w:rsidRPr="009E2FFA">
              <w:rPr>
                <w:rFonts w:asciiTheme="minorBidi" w:hAnsiTheme="minorBidi"/>
                <w:sz w:val="20"/>
                <w:szCs w:val="20"/>
              </w:rPr>
              <w:t xml:space="preserve"> Questions</w:t>
            </w:r>
            <w:r>
              <w:rPr>
                <w:rFonts w:asciiTheme="minorBidi" w:hAnsiTheme="minorBidi"/>
                <w:sz w:val="20"/>
                <w:szCs w:val="20"/>
              </w:rPr>
              <w:t xml:space="preserve"> (discrimination index &lt; 0.0)</w:t>
            </w:r>
          </w:p>
        </w:tc>
        <w:tc>
          <w:tcPr>
            <w:tcW w:w="629" w:type="dxa"/>
          </w:tcPr>
          <w:p w:rsidR="00F072B3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60" w:type="dxa"/>
          </w:tcPr>
          <w:p w:rsidR="00F072B3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656" w:type="dxa"/>
          </w:tcPr>
          <w:p w:rsidR="00F072B3" w:rsidRPr="00F072B3" w:rsidRDefault="00F072B3" w:rsidP="00F072B3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F38BF" w:rsidRDefault="00F072B3" w:rsidP="00F072B3">
            <w:pPr>
              <w:jc w:val="right"/>
              <w:rPr>
                <w:sz w:val="20"/>
                <w:szCs w:val="20"/>
                <w:rtl/>
              </w:rPr>
            </w:pPr>
            <w:r w:rsidRPr="009F38BF">
              <w:t>Number of students who fail final written exam</w:t>
            </w:r>
          </w:p>
        </w:tc>
        <w:tc>
          <w:tcPr>
            <w:tcW w:w="629" w:type="dxa"/>
          </w:tcPr>
          <w:p w:rsidR="00F072B3" w:rsidRPr="00BF0458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760" w:type="dxa"/>
          </w:tcPr>
          <w:p w:rsidR="00F072B3" w:rsidRPr="001D2FF4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656" w:type="dxa"/>
          </w:tcPr>
          <w:p w:rsidR="00F072B3" w:rsidRPr="002231E6" w:rsidRDefault="00F072B3" w:rsidP="00F072B3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</w:tc>
      </w:tr>
      <w:tr w:rsidR="00F072B3" w:rsidTr="00F072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1" w:type="dxa"/>
          </w:tcPr>
          <w:p w:rsidR="00F072B3" w:rsidRPr="009E2FFA" w:rsidRDefault="00F072B3" w:rsidP="00F072B3">
            <w:pPr>
              <w:bidi w:val="0"/>
              <w:jc w:val="both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Number of students who pass the course</w:t>
            </w:r>
          </w:p>
        </w:tc>
        <w:tc>
          <w:tcPr>
            <w:tcW w:w="629" w:type="dxa"/>
          </w:tcPr>
          <w:p w:rsidR="00F072B3" w:rsidRPr="001D2FF4" w:rsidRDefault="00F072B3" w:rsidP="00F072B3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760" w:type="dxa"/>
          </w:tcPr>
          <w:p w:rsidR="00F072B3" w:rsidRPr="001D2FF4" w:rsidRDefault="00F072B3" w:rsidP="00F072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2656" w:type="dxa"/>
          </w:tcPr>
          <w:p w:rsidR="00F072B3" w:rsidRDefault="00F072B3" w:rsidP="00F072B3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</w:p>
        </w:tc>
      </w:tr>
    </w:tbl>
    <w:p w:rsidR="0011178C" w:rsidRPr="005323CA" w:rsidRDefault="003E1A63" w:rsidP="00F51831">
      <w:pPr>
        <w:bidi w:val="0"/>
        <w:rPr>
          <w:rFonts w:asciiTheme="minorBidi" w:hAnsiTheme="minorBidi"/>
          <w:sz w:val="16"/>
          <w:szCs w:val="16"/>
        </w:rPr>
      </w:pPr>
      <w:r w:rsidRPr="00C80E6C">
        <w:rPr>
          <w:rFonts w:asciiTheme="minorBidi" w:hAnsiTheme="minorBidi"/>
          <w:b/>
          <w:bCs/>
          <w:sz w:val="28"/>
          <w:szCs w:val="28"/>
        </w:rPr>
        <w:t>*</w:t>
      </w:r>
      <w:r w:rsidR="00C80E6C" w:rsidRPr="005323CA">
        <w:rPr>
          <w:rFonts w:asciiTheme="minorBidi" w:hAnsiTheme="minorBidi"/>
          <w:b/>
          <w:bCs/>
          <w:sz w:val="16"/>
          <w:szCs w:val="16"/>
        </w:rPr>
        <w:t>DI</w:t>
      </w:r>
      <w:r w:rsidR="00C80E6C" w:rsidRPr="005323CA">
        <w:rPr>
          <w:rFonts w:asciiTheme="minorBidi" w:hAnsiTheme="minorBidi"/>
          <w:sz w:val="16"/>
          <w:szCs w:val="16"/>
        </w:rPr>
        <w:t xml:space="preserve"> is the </w:t>
      </w:r>
      <w:r w:rsidR="00C80E6C" w:rsidRPr="005323CA">
        <w:rPr>
          <w:rFonts w:asciiTheme="minorBidi" w:hAnsiTheme="minorBidi"/>
          <w:b/>
          <w:bCs/>
          <w:sz w:val="16"/>
          <w:szCs w:val="16"/>
        </w:rPr>
        <w:t>Difficulty I</w:t>
      </w:r>
      <w:r w:rsidRPr="005323CA">
        <w:rPr>
          <w:rFonts w:asciiTheme="minorBidi" w:hAnsiTheme="minorBidi"/>
          <w:b/>
          <w:bCs/>
          <w:sz w:val="16"/>
          <w:szCs w:val="16"/>
        </w:rPr>
        <w:t>ndex</w:t>
      </w:r>
      <w:r w:rsidRPr="005323CA">
        <w:rPr>
          <w:rFonts w:asciiTheme="minorBidi" w:hAnsiTheme="minorBidi"/>
          <w:sz w:val="16"/>
          <w:szCs w:val="16"/>
        </w:rPr>
        <w:t xml:space="preserve"> which is</w:t>
      </w:r>
      <w:r w:rsidR="00DD3930" w:rsidRPr="005323CA">
        <w:rPr>
          <w:rFonts w:asciiTheme="minorBidi" w:hAnsiTheme="minorBidi"/>
          <w:sz w:val="16"/>
          <w:szCs w:val="16"/>
        </w:rPr>
        <w:t xml:space="preserve"> </w:t>
      </w:r>
      <w:r w:rsidRPr="005323CA">
        <w:rPr>
          <w:rFonts w:asciiTheme="minorBidi" w:hAnsiTheme="minorBidi"/>
          <w:sz w:val="16"/>
          <w:szCs w:val="16"/>
        </w:rPr>
        <w:t>the proportion of examinees who got the item right</w:t>
      </w:r>
      <w:r w:rsidR="00FB3F61" w:rsidRPr="005323CA">
        <w:rPr>
          <w:rFonts w:asciiTheme="minorBidi" w:hAnsiTheme="minorBidi"/>
          <w:sz w:val="16"/>
          <w:szCs w:val="16"/>
        </w:rPr>
        <w:t>.</w:t>
      </w:r>
    </w:p>
    <w:p w:rsidR="005E227B" w:rsidRPr="001D45C5" w:rsidRDefault="001D45C5" w:rsidP="001D45C5">
      <w:pPr>
        <w:bidi w:val="0"/>
        <w:spacing w:after="0" w:line="240" w:lineRule="auto"/>
        <w:rPr>
          <w:rFonts w:asciiTheme="minorBidi" w:hAnsiTheme="minorBidi"/>
          <w:b/>
          <w:bCs/>
          <w:sz w:val="24"/>
          <w:szCs w:val="24"/>
          <w:u w:val="single"/>
        </w:rPr>
      </w:pPr>
      <w:r w:rsidRPr="001D45C5">
        <w:rPr>
          <w:rFonts w:asciiTheme="minorBidi" w:hAnsiTheme="minorBidi"/>
          <w:b/>
          <w:bCs/>
          <w:sz w:val="24"/>
          <w:szCs w:val="24"/>
          <w:u w:val="single"/>
        </w:rPr>
        <w:t>Comments on the result (including practical and continuous assessment)</w:t>
      </w:r>
      <w:r>
        <w:rPr>
          <w:rFonts w:asciiTheme="minorBidi" w:hAnsiTheme="minorBidi"/>
          <w:b/>
          <w:bCs/>
          <w:sz w:val="24"/>
          <w:szCs w:val="24"/>
          <w:u w:val="single"/>
        </w:rPr>
        <w:t>:</w:t>
      </w:r>
    </w:p>
    <w:p w:rsidR="000D35E6" w:rsidRDefault="0057457A" w:rsidP="00F072B3">
      <w:pPr>
        <w:bidi w:val="0"/>
        <w:spacing w:after="0" w:line="240" w:lineRule="auto"/>
        <w:ind w:left="183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1.</w:t>
      </w:r>
    </w:p>
    <w:p w:rsidR="0057457A" w:rsidRDefault="0057457A" w:rsidP="0057457A">
      <w:pPr>
        <w:bidi w:val="0"/>
        <w:spacing w:after="0" w:line="240" w:lineRule="auto"/>
        <w:ind w:left="183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2.</w:t>
      </w:r>
    </w:p>
    <w:p w:rsidR="0057457A" w:rsidRDefault="0057457A" w:rsidP="0057457A">
      <w:pPr>
        <w:bidi w:val="0"/>
        <w:spacing w:after="0" w:line="240" w:lineRule="auto"/>
        <w:ind w:left="183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3.</w:t>
      </w:r>
    </w:p>
    <w:p w:rsidR="0057457A" w:rsidRPr="001D45C5" w:rsidRDefault="0057457A" w:rsidP="0057457A">
      <w:pPr>
        <w:bidi w:val="0"/>
        <w:spacing w:after="0" w:line="240" w:lineRule="auto"/>
        <w:ind w:left="183"/>
        <w:rPr>
          <w:rFonts w:asciiTheme="minorBidi" w:hAnsiTheme="minorBidi"/>
          <w:sz w:val="24"/>
          <w:szCs w:val="24"/>
        </w:rPr>
      </w:pPr>
    </w:p>
    <w:p w:rsidR="00AA3B6D" w:rsidRDefault="00AA3B6D" w:rsidP="001D45C5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:rsidR="00F072B3" w:rsidRPr="001D45C5" w:rsidRDefault="00F072B3" w:rsidP="00F072B3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F072B3" w:rsidTr="00F072B3">
        <w:tc>
          <w:tcPr>
            <w:tcW w:w="10456" w:type="dxa"/>
          </w:tcPr>
          <w:tbl>
            <w:tblPr>
              <w:tblStyle w:val="TableGrid"/>
              <w:tblW w:w="0" w:type="auto"/>
              <w:tblBorders>
                <w:top w:val="thinThickSmallGap" w:sz="18" w:space="0" w:color="auto"/>
                <w:left w:val="thinThickSmallGap" w:sz="18" w:space="0" w:color="auto"/>
                <w:bottom w:val="thickThinSmallGap" w:sz="18" w:space="0" w:color="auto"/>
                <w:right w:val="thickThinSmallGap" w:sz="18" w:space="0" w:color="auto"/>
              </w:tblBorders>
              <w:tblLook w:val="04A0" w:firstRow="1" w:lastRow="0" w:firstColumn="1" w:lastColumn="0" w:noHBand="0" w:noVBand="1"/>
            </w:tblPr>
            <w:tblGrid>
              <w:gridCol w:w="1254"/>
              <w:gridCol w:w="530"/>
              <w:gridCol w:w="529"/>
              <w:gridCol w:w="532"/>
              <w:gridCol w:w="531"/>
              <w:gridCol w:w="597"/>
              <w:gridCol w:w="597"/>
              <w:gridCol w:w="598"/>
              <w:gridCol w:w="531"/>
              <w:gridCol w:w="496"/>
              <w:gridCol w:w="538"/>
              <w:gridCol w:w="540"/>
              <w:gridCol w:w="540"/>
              <w:gridCol w:w="540"/>
              <w:gridCol w:w="540"/>
              <w:gridCol w:w="597"/>
            </w:tblGrid>
            <w:tr w:rsidR="00F072B3" w:rsidRPr="00495FD5" w:rsidTr="0057457A">
              <w:trPr>
                <w:tblHeader/>
              </w:trPr>
              <w:tc>
                <w:tcPr>
                  <w:tcW w:w="1254" w:type="dxa"/>
                  <w:vMerge w:val="restart"/>
                  <w:tcBorders>
                    <w:top w:val="single" w:sz="12" w:space="0" w:color="auto"/>
                    <w:left w:val="single" w:sz="12" w:space="0" w:color="auto"/>
                    <w:right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4955" w:type="dxa"/>
                  <w:gridSpan w:val="9"/>
                  <w:tcBorders>
                    <w:top w:val="single" w:sz="12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</w:rPr>
                  </w:pPr>
                  <w:r w:rsidRPr="003A7053">
                    <w:rPr>
                      <w:b/>
                      <w:bCs/>
                    </w:rPr>
                    <w:t>Grades</w:t>
                  </w:r>
                </w:p>
              </w:tc>
              <w:tc>
                <w:tcPr>
                  <w:tcW w:w="3281" w:type="dxa"/>
                  <w:gridSpan w:val="6"/>
                  <w:tcBorders>
                    <w:top w:val="single" w:sz="12" w:space="0" w:color="auto"/>
                    <w:left w:val="single" w:sz="8" w:space="0" w:color="auto"/>
                    <w:bottom w:val="single" w:sz="4" w:space="0" w:color="auto"/>
                    <w:right w:val="single" w:sz="12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  <w:lang w:bidi="ar-EG"/>
                    </w:rPr>
                  </w:pPr>
                  <w:r>
                    <w:rPr>
                      <w:b/>
                      <w:bCs/>
                    </w:rPr>
                    <w:t>S</w:t>
                  </w:r>
                  <w:r w:rsidRPr="003A7053">
                    <w:rPr>
                      <w:b/>
                      <w:bCs/>
                    </w:rPr>
                    <w:t xml:space="preserve">tatus </w:t>
                  </w:r>
                  <w:r>
                    <w:rPr>
                      <w:b/>
                      <w:bCs/>
                    </w:rPr>
                    <w:t>D</w:t>
                  </w:r>
                  <w:r w:rsidRPr="003A7053">
                    <w:rPr>
                      <w:b/>
                      <w:bCs/>
                    </w:rPr>
                    <w:t>istributions</w:t>
                  </w:r>
                </w:p>
              </w:tc>
            </w:tr>
            <w:tr w:rsidR="00F072B3" w:rsidRPr="00495FD5" w:rsidTr="00C25F32">
              <w:trPr>
                <w:cantSplit/>
                <w:trHeight w:val="680"/>
                <w:tblHeader/>
              </w:trPr>
              <w:tc>
                <w:tcPr>
                  <w:tcW w:w="1255" w:type="dxa"/>
                  <w:vMerge/>
                  <w:tcBorders>
                    <w:left w:val="single" w:sz="12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657356">
                    <w:t>A+</w:t>
                  </w:r>
                </w:p>
              </w:tc>
              <w:tc>
                <w:tcPr>
                  <w:tcW w:w="535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657356">
                    <w:t>A</w:t>
                  </w:r>
                </w:p>
              </w:tc>
              <w:tc>
                <w:tcPr>
                  <w:tcW w:w="537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vertAlign w:val="superscript"/>
                    </w:rPr>
                  </w:pPr>
                  <w:r w:rsidRPr="00657356">
                    <w:t>B+</w:t>
                  </w:r>
                </w:p>
              </w:tc>
              <w:tc>
                <w:tcPr>
                  <w:tcW w:w="537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657356">
                    <w:t>B</w:t>
                  </w:r>
                </w:p>
              </w:tc>
              <w:tc>
                <w:tcPr>
                  <w:tcW w:w="539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vertAlign w:val="superscript"/>
                    </w:rPr>
                  </w:pPr>
                  <w:r w:rsidRPr="00657356">
                    <w:t>C+</w:t>
                  </w:r>
                </w:p>
              </w:tc>
              <w:tc>
                <w:tcPr>
                  <w:tcW w:w="537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  <w:lang w:bidi="ar-EG"/>
                    </w:rPr>
                  </w:pPr>
                  <w:r w:rsidRPr="00657356">
                    <w:t>C</w:t>
                  </w:r>
                </w:p>
              </w:tc>
              <w:tc>
                <w:tcPr>
                  <w:tcW w:w="537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vertAlign w:val="superscript"/>
                    </w:rPr>
                  </w:pPr>
                  <w:r w:rsidRPr="00657356">
                    <w:t>D+</w:t>
                  </w:r>
                </w:p>
              </w:tc>
              <w:tc>
                <w:tcPr>
                  <w:tcW w:w="537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657356">
                    <w:t>D</w:t>
                  </w:r>
                </w:p>
              </w:tc>
              <w:tc>
                <w:tcPr>
                  <w:tcW w:w="500" w:type="dxa"/>
                  <w:tcBorders>
                    <w:top w:val="single" w:sz="4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F072B3" w:rsidRPr="00495FD5" w:rsidRDefault="00F072B3" w:rsidP="00F072B3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657356">
                    <w:t>F</w:t>
                  </w:r>
                </w:p>
              </w:tc>
              <w:tc>
                <w:tcPr>
                  <w:tcW w:w="544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textDirection w:val="btLr"/>
                  <w:vAlign w:val="center"/>
                </w:tcPr>
                <w:p w:rsidR="00F072B3" w:rsidRPr="00FE2CF9" w:rsidRDefault="00F072B3" w:rsidP="00F072B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</w:rPr>
                  </w:pPr>
                  <w:r w:rsidRPr="00FE2CF9">
                    <w:rPr>
                      <w:sz w:val="14"/>
                      <w:szCs w:val="14"/>
                    </w:rPr>
                    <w:t>Denied Entry</w:t>
                  </w:r>
                </w:p>
              </w:tc>
              <w:tc>
                <w:tcPr>
                  <w:tcW w:w="546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textDirection w:val="btLr"/>
                  <w:vAlign w:val="center"/>
                </w:tcPr>
                <w:p w:rsidR="00F072B3" w:rsidRPr="00FE2CF9" w:rsidRDefault="00F072B3" w:rsidP="00F072B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</w:rPr>
                  </w:pPr>
                  <w:r w:rsidRPr="00FE2CF9">
                    <w:rPr>
                      <w:sz w:val="14"/>
                      <w:szCs w:val="14"/>
                    </w:rPr>
                    <w:t>In Progress</w:t>
                  </w:r>
                </w:p>
              </w:tc>
              <w:tc>
                <w:tcPr>
                  <w:tcW w:w="546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textDirection w:val="btLr"/>
                  <w:vAlign w:val="center"/>
                </w:tcPr>
                <w:p w:rsidR="00F072B3" w:rsidRPr="00FE2CF9" w:rsidRDefault="00F072B3" w:rsidP="00F072B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</w:rPr>
                  </w:pPr>
                  <w:r w:rsidRPr="00FE2CF9">
                    <w:rPr>
                      <w:sz w:val="14"/>
                      <w:szCs w:val="14"/>
                    </w:rPr>
                    <w:t>Incomplete</w:t>
                  </w:r>
                </w:p>
              </w:tc>
              <w:tc>
                <w:tcPr>
                  <w:tcW w:w="546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textDirection w:val="btLr"/>
                  <w:vAlign w:val="center"/>
                </w:tcPr>
                <w:p w:rsidR="00F072B3" w:rsidRPr="00FE2CF9" w:rsidRDefault="00F072B3" w:rsidP="00F072B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</w:rPr>
                  </w:pPr>
                  <w:r w:rsidRPr="00FE2CF9">
                    <w:rPr>
                      <w:sz w:val="14"/>
                      <w:szCs w:val="14"/>
                    </w:rPr>
                    <w:t>Pass</w:t>
                  </w:r>
                </w:p>
              </w:tc>
              <w:tc>
                <w:tcPr>
                  <w:tcW w:w="547" w:type="dxa"/>
                  <w:tcBorders>
                    <w:top w:val="single" w:sz="4" w:space="0" w:color="auto"/>
                    <w:bottom w:val="single" w:sz="8" w:space="0" w:color="auto"/>
                  </w:tcBorders>
                  <w:shd w:val="clear" w:color="auto" w:fill="DBDBDB" w:themeFill="accent3" w:themeFillTint="66"/>
                  <w:textDirection w:val="btLr"/>
                  <w:vAlign w:val="center"/>
                </w:tcPr>
                <w:p w:rsidR="00F072B3" w:rsidRPr="00FE2CF9" w:rsidRDefault="00F072B3" w:rsidP="00F072B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</w:rPr>
                  </w:pPr>
                  <w:r w:rsidRPr="00FE2CF9">
                    <w:rPr>
                      <w:sz w:val="14"/>
                      <w:szCs w:val="14"/>
                    </w:rPr>
                    <w:t>Fail</w:t>
                  </w:r>
                </w:p>
              </w:tc>
              <w:tc>
                <w:tcPr>
                  <w:tcW w:w="547" w:type="dxa"/>
                  <w:tcBorders>
                    <w:top w:val="single" w:sz="4" w:space="0" w:color="auto"/>
                    <w:bottom w:val="single" w:sz="8" w:space="0" w:color="auto"/>
                    <w:right w:val="single" w:sz="12" w:space="0" w:color="auto"/>
                  </w:tcBorders>
                  <w:shd w:val="clear" w:color="auto" w:fill="DBDBDB" w:themeFill="accent3" w:themeFillTint="66"/>
                  <w:textDirection w:val="btLr"/>
                  <w:vAlign w:val="center"/>
                </w:tcPr>
                <w:p w:rsidR="00F072B3" w:rsidRPr="00FE2CF9" w:rsidRDefault="00F072B3" w:rsidP="00F072B3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</w:rPr>
                  </w:pPr>
                  <w:r w:rsidRPr="00FE2CF9">
                    <w:rPr>
                      <w:sz w:val="14"/>
                      <w:szCs w:val="14"/>
                    </w:rPr>
                    <w:t>Withdrawn</w:t>
                  </w:r>
                </w:p>
              </w:tc>
            </w:tr>
            <w:tr w:rsidR="0057457A" w:rsidRPr="00495FD5" w:rsidTr="00C25F32">
              <w:trPr>
                <w:trHeight w:val="582"/>
              </w:trPr>
              <w:tc>
                <w:tcPr>
                  <w:tcW w:w="1255" w:type="dxa"/>
                  <w:tcBorders>
                    <w:top w:val="single" w:sz="8" w:space="0" w:color="auto"/>
                    <w:left w:val="single" w:sz="12" w:space="0" w:color="auto"/>
                    <w:bottom w:val="dashSmallGap" w:sz="4" w:space="0" w:color="auto"/>
                    <w:right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57457A" w:rsidRPr="00304A10" w:rsidRDefault="0057457A" w:rsidP="0057457A">
                  <w:pPr>
                    <w:spacing w:line="276" w:lineRule="auto"/>
                    <w:jc w:val="center"/>
                    <w:rPr>
                      <w:b/>
                      <w:bCs/>
                    </w:rPr>
                  </w:pPr>
                  <w:r w:rsidRPr="00304A10">
                    <w:rPr>
                      <w:b/>
                      <w:bCs/>
                    </w:rPr>
                    <w:t>Number of</w:t>
                  </w:r>
                </w:p>
                <w:p w:rsidR="0057457A" w:rsidRPr="00495FD5" w:rsidRDefault="0057457A" w:rsidP="0057457A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304A10">
                    <w:rPr>
                      <w:b/>
                      <w:bCs/>
                    </w:rPr>
                    <w:t>Students</w:t>
                  </w:r>
                </w:p>
              </w:tc>
              <w:tc>
                <w:tcPr>
                  <w:tcW w:w="535" w:type="dxa"/>
                  <w:tcBorders>
                    <w:top w:val="single" w:sz="8" w:space="0" w:color="auto"/>
                    <w:left w:val="single" w:sz="8" w:space="0" w:color="auto"/>
                    <w:bottom w:val="dashSmallGap" w:sz="4" w:space="0" w:color="auto"/>
                  </w:tcBorders>
                </w:tcPr>
                <w:p w:rsidR="0057457A" w:rsidRPr="00F65AB5" w:rsidRDefault="0057457A" w:rsidP="0057457A">
                  <w:pPr>
                    <w:rPr>
                      <w:color w:val="000000" w:themeColor="text1"/>
                    </w:rPr>
                  </w:pPr>
                  <w:r w:rsidRPr="00F65AB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5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Pr="00F65AB5" w:rsidRDefault="0057457A" w:rsidP="0057457A">
                  <w:pPr>
                    <w:rPr>
                      <w:color w:val="000000" w:themeColor="text1"/>
                    </w:rPr>
                  </w:pPr>
                  <w:r w:rsidRPr="00F65AB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7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7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9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7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7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7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00" w:type="dxa"/>
                  <w:tcBorders>
                    <w:top w:val="single" w:sz="8" w:space="0" w:color="auto"/>
                    <w:bottom w:val="dashSmallGap" w:sz="4" w:space="0" w:color="auto"/>
                    <w:right w:val="single" w:sz="8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44" w:type="dxa"/>
                  <w:tcBorders>
                    <w:top w:val="single" w:sz="8" w:space="0" w:color="auto"/>
                    <w:left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46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46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46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47" w:type="dxa"/>
                  <w:tcBorders>
                    <w:top w:val="single" w:sz="8" w:space="0" w:color="auto"/>
                    <w:bottom w:val="dashSmallGap" w:sz="4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47" w:type="dxa"/>
                  <w:tcBorders>
                    <w:top w:val="single" w:sz="8" w:space="0" w:color="auto"/>
                    <w:bottom w:val="dashSmallGap" w:sz="4" w:space="0" w:color="auto"/>
                    <w:right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</w:tr>
            <w:tr w:rsidR="0057457A" w:rsidRPr="00495FD5" w:rsidTr="0057457A">
              <w:trPr>
                <w:trHeight w:val="582"/>
              </w:trPr>
              <w:tc>
                <w:tcPr>
                  <w:tcW w:w="1254" w:type="dxa"/>
                  <w:tcBorders>
                    <w:top w:val="dashSmallGap" w:sz="4" w:space="0" w:color="auto"/>
                    <w:left w:val="single" w:sz="12" w:space="0" w:color="auto"/>
                    <w:bottom w:val="single" w:sz="12" w:space="0" w:color="auto"/>
                    <w:right w:val="single" w:sz="8" w:space="0" w:color="auto"/>
                  </w:tcBorders>
                  <w:shd w:val="clear" w:color="auto" w:fill="DBDBDB" w:themeFill="accent3" w:themeFillTint="66"/>
                  <w:vAlign w:val="center"/>
                </w:tcPr>
                <w:p w:rsidR="0057457A" w:rsidRPr="00495FD5" w:rsidRDefault="0057457A" w:rsidP="0057457A">
                  <w:pPr>
                    <w:spacing w:line="276" w:lineRule="auto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304A10">
                    <w:rPr>
                      <w:b/>
                      <w:bCs/>
                    </w:rPr>
                    <w:t>Percentage</w:t>
                  </w:r>
                </w:p>
              </w:tc>
              <w:tc>
                <w:tcPr>
                  <w:tcW w:w="527" w:type="dxa"/>
                  <w:tcBorders>
                    <w:top w:val="dashSmallGap" w:sz="4" w:space="0" w:color="auto"/>
                    <w:left w:val="single" w:sz="8" w:space="0" w:color="auto"/>
                    <w:bottom w:val="single" w:sz="12" w:space="0" w:color="auto"/>
                  </w:tcBorders>
                </w:tcPr>
                <w:p w:rsidR="0057457A" w:rsidRPr="00F65AB5" w:rsidRDefault="0057457A" w:rsidP="0057457A">
                  <w:pPr>
                    <w:rPr>
                      <w:color w:val="000000" w:themeColor="text1"/>
                    </w:rPr>
                  </w:pPr>
                  <w:r w:rsidRPr="00F65AB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25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Pr="00F65AB5" w:rsidRDefault="0057457A" w:rsidP="0057457A">
                  <w:pPr>
                    <w:rPr>
                      <w:color w:val="000000" w:themeColor="text1"/>
                    </w:rPr>
                  </w:pPr>
                  <w:r w:rsidRPr="00F65AB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3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3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607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607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607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3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483" w:type="dxa"/>
                  <w:tcBorders>
                    <w:top w:val="dashSmallGap" w:sz="4" w:space="0" w:color="auto"/>
                    <w:bottom w:val="single" w:sz="12" w:space="0" w:color="auto"/>
                    <w:right w:val="single" w:sz="8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3" w:type="dxa"/>
                  <w:tcBorders>
                    <w:top w:val="dashSmallGap" w:sz="4" w:space="0" w:color="auto"/>
                    <w:left w:val="single" w:sz="8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5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5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5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536" w:type="dxa"/>
                  <w:tcBorders>
                    <w:top w:val="dashSmallGap" w:sz="4" w:space="0" w:color="auto"/>
                    <w:bottom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  <w:tc>
                <w:tcPr>
                  <w:tcW w:w="607" w:type="dxa"/>
                  <w:tcBorders>
                    <w:top w:val="dashSmallGap" w:sz="4" w:space="0" w:color="auto"/>
                    <w:bottom w:val="single" w:sz="12" w:space="0" w:color="auto"/>
                    <w:right w:val="single" w:sz="12" w:space="0" w:color="auto"/>
                  </w:tcBorders>
                </w:tcPr>
                <w:p w:rsidR="0057457A" w:rsidRDefault="0057457A" w:rsidP="0057457A">
                  <w:r w:rsidRPr="00771D45">
                    <w:rPr>
                      <w:rFonts w:asciiTheme="majorBidi" w:hAnsiTheme="majorBidi" w:cstheme="majorBidi"/>
                      <w:color w:val="000000" w:themeColor="text1"/>
                    </w:rPr>
                    <w:t>00</w:t>
                  </w:r>
                </w:p>
              </w:tc>
            </w:tr>
          </w:tbl>
          <w:p w:rsidR="00F072B3" w:rsidRDefault="00F072B3" w:rsidP="001D45C5">
            <w:pPr>
              <w:pStyle w:val="ListParagraph"/>
              <w:bidi w:val="0"/>
              <w:ind w:left="0"/>
              <w:rPr>
                <w:rFonts w:asciiTheme="minorBidi" w:hAnsiTheme="minorBidi"/>
                <w:sz w:val="24"/>
                <w:szCs w:val="24"/>
              </w:rPr>
            </w:pPr>
          </w:p>
        </w:tc>
      </w:tr>
    </w:tbl>
    <w:p w:rsidR="001D45C5" w:rsidRDefault="001D45C5" w:rsidP="001D45C5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:rsidR="001D45C5" w:rsidRDefault="001D45C5" w:rsidP="001D45C5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:rsidR="001D45C5" w:rsidRDefault="001D45C5" w:rsidP="001D45C5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:rsidR="001D45C5" w:rsidRDefault="001D45C5" w:rsidP="001D45C5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:rsidR="001D45C5" w:rsidRDefault="001D45C5" w:rsidP="001D45C5">
      <w:pPr>
        <w:pStyle w:val="ListParagraph"/>
        <w:bidi w:val="0"/>
        <w:spacing w:after="0" w:line="240" w:lineRule="auto"/>
        <w:rPr>
          <w:rFonts w:asciiTheme="minorBidi" w:hAnsiTheme="minorBidi"/>
          <w:sz w:val="24"/>
          <w:szCs w:val="24"/>
          <w:rtl/>
        </w:rPr>
      </w:pPr>
    </w:p>
    <w:p w:rsidR="00F6188A" w:rsidRPr="00034324" w:rsidRDefault="0057457A" w:rsidP="0057457A">
      <w:pPr>
        <w:pStyle w:val="ListParagraph"/>
        <w:spacing w:after="0" w:line="240" w:lineRule="auto"/>
        <w:jc w:val="center"/>
        <w:rPr>
          <w:rFonts w:ascii="Andalus" w:hAnsi="Andalus" w:cs="Andalus"/>
          <w:b/>
          <w:bCs/>
          <w:sz w:val="24"/>
          <w:szCs w:val="24"/>
          <w:rtl/>
        </w:rPr>
      </w:pPr>
      <w:r w:rsidRPr="0057457A">
        <w:rPr>
          <w:rFonts w:ascii="Andalus" w:hAnsi="Andalus" w:cs="Andalus"/>
          <w:b/>
          <w:bCs/>
          <w:sz w:val="24"/>
          <w:szCs w:val="24"/>
        </w:rPr>
        <w:t>Head of the Measurement and Evaluation Committee</w:t>
      </w:r>
    </w:p>
    <w:sectPr w:rsidR="00F6188A" w:rsidRPr="00034324" w:rsidSect="00ED37E4">
      <w:headerReference w:type="default" r:id="rId8"/>
      <w:pgSz w:w="11906" w:h="16838" w:code="9"/>
      <w:pgMar w:top="306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7847" w:rsidRDefault="006E7847" w:rsidP="00ED37E4">
      <w:pPr>
        <w:spacing w:after="0" w:line="240" w:lineRule="auto"/>
      </w:pPr>
      <w:r>
        <w:separator/>
      </w:r>
    </w:p>
  </w:endnote>
  <w:endnote w:type="continuationSeparator" w:id="0">
    <w:p w:rsidR="006E7847" w:rsidRDefault="006E7847" w:rsidP="00ED3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CS Hijaz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7847" w:rsidRDefault="006E7847" w:rsidP="00ED37E4">
      <w:pPr>
        <w:spacing w:after="0" w:line="240" w:lineRule="auto"/>
      </w:pPr>
      <w:r>
        <w:separator/>
      </w:r>
    </w:p>
  </w:footnote>
  <w:footnote w:type="continuationSeparator" w:id="0">
    <w:p w:rsidR="006E7847" w:rsidRDefault="006E7847" w:rsidP="00ED3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57A" w:rsidRDefault="0057457A" w:rsidP="0057457A">
    <w:pPr>
      <w:tabs>
        <w:tab w:val="left" w:pos="2876"/>
        <w:tab w:val="center" w:pos="4153"/>
      </w:tabs>
      <w:rPr>
        <w:rFonts w:cs="MCS Hijaz S_U normal."/>
        <w:sz w:val="40"/>
        <w:szCs w:val="40"/>
        <w:rtl/>
      </w:rPr>
    </w:pP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75E5CD5" wp14:editId="2A1C4C0B">
              <wp:simplePos x="0" y="0"/>
              <wp:positionH relativeFrom="page">
                <wp:posOffset>5055235</wp:posOffset>
              </wp:positionH>
              <wp:positionV relativeFrom="paragraph">
                <wp:posOffset>-295275</wp:posOffset>
              </wp:positionV>
              <wp:extent cx="2409825" cy="1122045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:rsidR="0057457A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5E5CD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98.05pt;margin-top:-23.25pt;width:189.75pt;height:88.3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" filled="f" stroked="f">
              <v:path arrowok="t"/>
              <v:textbox>
                <w:txbxContent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:rsidR="0057457A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Pr="00B543B8">
      <w:rPr>
        <w:rFonts w:hint="cs"/>
        <w:b/>
        <w:bCs/>
        <w:noProof/>
        <w:color w:val="002060"/>
        <w:sz w:val="24"/>
        <w:szCs w:val="24"/>
        <w:rtl/>
      </w:rPr>
      <w:drawing>
        <wp:anchor distT="0" distB="0" distL="114300" distR="114300" simplePos="0" relativeHeight="251662336" behindDoc="0" locked="0" layoutInCell="1" allowOverlap="1" wp14:anchorId="4739A0BC" wp14:editId="08D8270A">
          <wp:simplePos x="0" y="0"/>
          <wp:positionH relativeFrom="column">
            <wp:posOffset>2861945</wp:posOffset>
          </wp:positionH>
          <wp:positionV relativeFrom="paragraph">
            <wp:posOffset>-233045</wp:posOffset>
          </wp:positionV>
          <wp:extent cx="1344930" cy="1179830"/>
          <wp:effectExtent l="0" t="0" r="7620" b="1270"/>
          <wp:wrapNone/>
          <wp:docPr id="7" name="Picture 7" descr="شعار جامعة نجرا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شعار جامعة نجرا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930" cy="1179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9E14B8" wp14:editId="3D8D9EB3">
              <wp:simplePos x="0" y="0"/>
              <wp:positionH relativeFrom="page">
                <wp:align>left</wp:align>
              </wp:positionH>
              <wp:positionV relativeFrom="paragraph">
                <wp:posOffset>-248920</wp:posOffset>
              </wp:positionV>
              <wp:extent cx="2507615" cy="133540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7615" cy="1335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57457A" w:rsidRPr="00797BB1" w:rsidRDefault="0057457A" w:rsidP="0057457A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8"/>
                              <w:szCs w:val="18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  <w:sz w:val="24"/>
                              <w:szCs w:val="24"/>
                            </w:rPr>
                            <w:t>KINGDOM OF SAUDI ARABIA</w:t>
                          </w:r>
                        </w:p>
                        <w:p w:rsidR="0057457A" w:rsidRPr="00797BB1" w:rsidRDefault="0057457A" w:rsidP="0057457A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Ministry Of Higher Education</w:t>
                          </w:r>
                        </w:p>
                        <w:p w:rsidR="0057457A" w:rsidRPr="00797BB1" w:rsidRDefault="0057457A" w:rsidP="0057457A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Najran University</w:t>
                          </w:r>
                        </w:p>
                        <w:p w:rsidR="0057457A" w:rsidRPr="00797BB1" w:rsidRDefault="0057457A" w:rsidP="0057457A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Applied Medical Sciences College</w:t>
                          </w:r>
                        </w:p>
                        <w:p w:rsidR="0057457A" w:rsidRPr="00797BB1" w:rsidRDefault="0057457A" w:rsidP="0057457A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Development and Quality</w:t>
                          </w:r>
                          <w:r>
                            <w:rPr>
                              <w:b/>
                              <w:color w:val="1F497D"/>
                            </w:rPr>
                            <w:t xml:space="preserve"> Unit </w:t>
                          </w:r>
                        </w:p>
                        <w:p w:rsidR="0057457A" w:rsidRPr="00797BB1" w:rsidRDefault="0057457A" w:rsidP="0057457A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9E14B8" id="Text Box 3" o:spid="_x0000_s1027" type="#_x0000_t202" style="position:absolute;left:0;text-align:left;margin-left:0;margin-top:-19.6pt;width:197.45pt;height:105.1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" filled="f" stroked="f">
              <v:path arrowok="t"/>
              <v:textbox>
                <w:txbxContent>
                  <w:p w:rsidR="0057457A" w:rsidRPr="00797BB1" w:rsidRDefault="0057457A" w:rsidP="0057457A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  <w:sz w:val="18"/>
                        <w:szCs w:val="18"/>
                        <w:rtl/>
                      </w:rPr>
                    </w:pPr>
                    <w:r w:rsidRPr="00797BB1">
                      <w:rPr>
                        <w:b/>
                        <w:color w:val="1F497D"/>
                        <w:sz w:val="24"/>
                        <w:szCs w:val="24"/>
                      </w:rPr>
                      <w:t>KINGDOM OF SAUDI ARABIA</w:t>
                    </w:r>
                  </w:p>
                  <w:p w:rsidR="0057457A" w:rsidRPr="00797BB1" w:rsidRDefault="0057457A" w:rsidP="0057457A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Ministry Of Higher Education</w:t>
                    </w:r>
                  </w:p>
                  <w:p w:rsidR="0057457A" w:rsidRPr="00797BB1" w:rsidRDefault="0057457A" w:rsidP="0057457A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  <w:rtl/>
                      </w:rPr>
                    </w:pPr>
                    <w:r w:rsidRPr="00797BB1">
                      <w:rPr>
                        <w:b/>
                        <w:color w:val="1F497D"/>
                      </w:rPr>
                      <w:t>Najran University</w:t>
                    </w:r>
                  </w:p>
                  <w:p w:rsidR="0057457A" w:rsidRPr="00797BB1" w:rsidRDefault="0057457A" w:rsidP="0057457A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Applied Medical Sciences College</w:t>
                    </w:r>
                  </w:p>
                  <w:p w:rsidR="0057457A" w:rsidRPr="00797BB1" w:rsidRDefault="0057457A" w:rsidP="0057457A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Development and Quality</w:t>
                    </w:r>
                    <w:r>
                      <w:rPr>
                        <w:b/>
                        <w:color w:val="1F497D"/>
                      </w:rPr>
                      <w:t xml:space="preserve"> Unit </w:t>
                    </w:r>
                  </w:p>
                  <w:p w:rsidR="0057457A" w:rsidRPr="00797BB1" w:rsidRDefault="0057457A" w:rsidP="0057457A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rPr>
        <w:rFonts w:cs="MCS Hijaz S_U normal."/>
        <w:b/>
        <w:bCs/>
        <w:sz w:val="24"/>
        <w:szCs w:val="24"/>
        <w:rtl/>
      </w:rPr>
      <w:tab/>
    </w:r>
    <w:r>
      <w:rPr>
        <w:rFonts w:cs="MCS Hijaz S_U normal."/>
        <w:b/>
        <w:bCs/>
        <w:sz w:val="24"/>
        <w:szCs w:val="24"/>
        <w:rtl/>
      </w:rPr>
      <w:tab/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0E1A48" wp14:editId="21133385">
              <wp:simplePos x="0" y="0"/>
              <wp:positionH relativeFrom="column">
                <wp:posOffset>6629400</wp:posOffset>
              </wp:positionH>
              <wp:positionV relativeFrom="paragraph">
                <wp:posOffset>334010</wp:posOffset>
              </wp:positionV>
              <wp:extent cx="2409825" cy="1122045"/>
              <wp:effectExtent l="0" t="0" r="0" b="1905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:rsidR="0057457A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:rsidR="0057457A" w:rsidRPr="00C01463" w:rsidRDefault="0057457A" w:rsidP="0057457A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0E1A48" id="Text Box 11" o:spid="_x0000_s1028" type="#_x0000_t202" style="position:absolute;left:0;text-align:left;margin-left:522pt;margin-top:26.3pt;width:189.75pt;height:8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" filled="f" stroked="f">
              <v:path arrowok="t"/>
              <v:textbox>
                <w:txbxContent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:rsidR="0057457A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:rsidR="0057457A" w:rsidRPr="00C01463" w:rsidRDefault="0057457A" w:rsidP="0057457A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57457A" w:rsidRPr="00F2496B" w:rsidRDefault="0057457A" w:rsidP="0057457A">
    <w:pPr>
      <w:jc w:val="center"/>
      <w:rPr>
        <w:color w:val="002060"/>
        <w:rtl/>
      </w:rPr>
    </w:pPr>
  </w:p>
  <w:p w:rsidR="00ED37E4" w:rsidRPr="0057457A" w:rsidRDefault="0057457A" w:rsidP="0057457A">
    <w:pPr>
      <w:rPr>
        <w:color w:val="00206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78AC366D" wp14:editId="01B0EDE2">
              <wp:simplePos x="0" y="0"/>
              <wp:positionH relativeFrom="column">
                <wp:posOffset>4067175</wp:posOffset>
              </wp:positionH>
              <wp:positionV relativeFrom="paragraph">
                <wp:posOffset>20319</wp:posOffset>
              </wp:positionV>
              <wp:extent cx="1043940" cy="0"/>
              <wp:effectExtent l="0" t="57150" r="0" b="571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394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57457A" w:rsidRPr="002635E9" w:rsidRDefault="0057457A" w:rsidP="0057457A">
                          <w:pPr>
                            <w:jc w:val="both"/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</w:pPr>
                          <w:r w:rsidRPr="002635E9"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  <w:rtl/>
                            </w:rPr>
                            <w:t>الرقم :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 ......</w:t>
                          </w:r>
                          <w:r w:rsidRPr="002635E9">
                            <w:rPr>
                              <w:rFonts w:ascii="Sakkal Majalla" w:hAnsi="Sakkal Majalla" w:cs="Sakkal Majalla" w:hint="cs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.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AC366D" id="Text Box 6" o:spid="_x0000_s1029" type="#_x0000_t202" style="position:absolute;left:0;text-align:left;margin-left:320.25pt;margin-top:1.6pt;width:82.2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" filled="f" stroked="f">
              <v:path arrowok="t"/>
              <v:textbox>
                <w:txbxContent>
                  <w:p w:rsidR="0057457A" w:rsidRPr="002635E9" w:rsidRDefault="0057457A" w:rsidP="0057457A">
                    <w:pPr>
                      <w:jc w:val="both"/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</w:rPr>
                    </w:pPr>
                    <w:r w:rsidRPr="002635E9"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  <w:rtl/>
                      </w:rPr>
                      <w:t>الرقم :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 xml:space="preserve"> ......</w:t>
                    </w:r>
                    <w:r w:rsidRPr="002635E9">
                      <w:rPr>
                        <w:rFonts w:ascii="Sakkal Majalla" w:hAnsi="Sakkal Majalla" w:cs="Sakkal Majalla" w:hint="cs"/>
                        <w:b/>
                        <w:color w:val="1F497D"/>
                        <w:sz w:val="24"/>
                        <w:szCs w:val="24"/>
                        <w:rtl/>
                      </w:rPr>
                      <w:t>.......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>......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177FE"/>
    <w:multiLevelType w:val="hybridMultilevel"/>
    <w:tmpl w:val="99B8D54E"/>
    <w:lvl w:ilvl="0" w:tplc="00CE1EF8">
      <w:start w:val="6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86C3C"/>
    <w:multiLevelType w:val="hybridMultilevel"/>
    <w:tmpl w:val="7C762E72"/>
    <w:lvl w:ilvl="0" w:tplc="24B0E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D08DC"/>
    <w:multiLevelType w:val="hybridMultilevel"/>
    <w:tmpl w:val="D93C8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35A35"/>
    <w:multiLevelType w:val="hybridMultilevel"/>
    <w:tmpl w:val="386CE926"/>
    <w:lvl w:ilvl="0" w:tplc="6112778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EG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jYzMzMwszCyNDZV0lEKTi0uzszPAykwqwUAMJq2viwAAAA="/>
  </w:docVars>
  <w:rsids>
    <w:rsidRoot w:val="00ED37E4"/>
    <w:rsid w:val="00001CE3"/>
    <w:rsid w:val="00011919"/>
    <w:rsid w:val="00011A7C"/>
    <w:rsid w:val="00022D0A"/>
    <w:rsid w:val="000256F9"/>
    <w:rsid w:val="00034324"/>
    <w:rsid w:val="00057E76"/>
    <w:rsid w:val="00061755"/>
    <w:rsid w:val="00063F02"/>
    <w:rsid w:val="00071D3B"/>
    <w:rsid w:val="00073D9A"/>
    <w:rsid w:val="00082763"/>
    <w:rsid w:val="00086042"/>
    <w:rsid w:val="0009407D"/>
    <w:rsid w:val="00094A2D"/>
    <w:rsid w:val="000A201E"/>
    <w:rsid w:val="000A5E93"/>
    <w:rsid w:val="000A6B2D"/>
    <w:rsid w:val="000A6BB0"/>
    <w:rsid w:val="000B08D5"/>
    <w:rsid w:val="000B5A92"/>
    <w:rsid w:val="000C0EFD"/>
    <w:rsid w:val="000C73C3"/>
    <w:rsid w:val="000D35E6"/>
    <w:rsid w:val="000D4FE1"/>
    <w:rsid w:val="000F23C3"/>
    <w:rsid w:val="00101555"/>
    <w:rsid w:val="0011178C"/>
    <w:rsid w:val="0011525B"/>
    <w:rsid w:val="00124D8E"/>
    <w:rsid w:val="00143AA4"/>
    <w:rsid w:val="0015002B"/>
    <w:rsid w:val="001734BF"/>
    <w:rsid w:val="00180F22"/>
    <w:rsid w:val="00182119"/>
    <w:rsid w:val="00184375"/>
    <w:rsid w:val="001D2FF4"/>
    <w:rsid w:val="001D45C5"/>
    <w:rsid w:val="001F5516"/>
    <w:rsid w:val="001F5FBD"/>
    <w:rsid w:val="002040AF"/>
    <w:rsid w:val="00213223"/>
    <w:rsid w:val="002155DF"/>
    <w:rsid w:val="00216B8C"/>
    <w:rsid w:val="00224304"/>
    <w:rsid w:val="002452D7"/>
    <w:rsid w:val="00253932"/>
    <w:rsid w:val="00257B0D"/>
    <w:rsid w:val="002600AF"/>
    <w:rsid w:val="00262414"/>
    <w:rsid w:val="002641DD"/>
    <w:rsid w:val="002666AB"/>
    <w:rsid w:val="002727A8"/>
    <w:rsid w:val="00274C95"/>
    <w:rsid w:val="00291183"/>
    <w:rsid w:val="00293D6A"/>
    <w:rsid w:val="00294C0B"/>
    <w:rsid w:val="002A0D93"/>
    <w:rsid w:val="002B637D"/>
    <w:rsid w:val="002C76EB"/>
    <w:rsid w:val="002E5545"/>
    <w:rsid w:val="002E5E8A"/>
    <w:rsid w:val="002E6B1B"/>
    <w:rsid w:val="002F5758"/>
    <w:rsid w:val="002F5918"/>
    <w:rsid w:val="00322639"/>
    <w:rsid w:val="00337EDF"/>
    <w:rsid w:val="003440D0"/>
    <w:rsid w:val="00345174"/>
    <w:rsid w:val="003554C8"/>
    <w:rsid w:val="0036038B"/>
    <w:rsid w:val="00363501"/>
    <w:rsid w:val="00367D74"/>
    <w:rsid w:val="0037014D"/>
    <w:rsid w:val="00386E1D"/>
    <w:rsid w:val="003917B4"/>
    <w:rsid w:val="003A2B86"/>
    <w:rsid w:val="003B678A"/>
    <w:rsid w:val="003C1966"/>
    <w:rsid w:val="003E1A63"/>
    <w:rsid w:val="003F7675"/>
    <w:rsid w:val="00404EE7"/>
    <w:rsid w:val="004127AC"/>
    <w:rsid w:val="004141B9"/>
    <w:rsid w:val="00432DFB"/>
    <w:rsid w:val="00436350"/>
    <w:rsid w:val="00461674"/>
    <w:rsid w:val="00482A52"/>
    <w:rsid w:val="004A17DD"/>
    <w:rsid w:val="004A3F0E"/>
    <w:rsid w:val="004A730A"/>
    <w:rsid w:val="004B62CD"/>
    <w:rsid w:val="004D7A99"/>
    <w:rsid w:val="004E3781"/>
    <w:rsid w:val="004F28F3"/>
    <w:rsid w:val="00500379"/>
    <w:rsid w:val="005227AC"/>
    <w:rsid w:val="0052549A"/>
    <w:rsid w:val="00530E4A"/>
    <w:rsid w:val="005323CA"/>
    <w:rsid w:val="00533614"/>
    <w:rsid w:val="00551AD2"/>
    <w:rsid w:val="0055704B"/>
    <w:rsid w:val="00567024"/>
    <w:rsid w:val="005674B2"/>
    <w:rsid w:val="005724E9"/>
    <w:rsid w:val="0057457A"/>
    <w:rsid w:val="00574B58"/>
    <w:rsid w:val="00575467"/>
    <w:rsid w:val="005945E8"/>
    <w:rsid w:val="005A3793"/>
    <w:rsid w:val="005E227B"/>
    <w:rsid w:val="005F644F"/>
    <w:rsid w:val="00607779"/>
    <w:rsid w:val="00623431"/>
    <w:rsid w:val="0062722E"/>
    <w:rsid w:val="00631E42"/>
    <w:rsid w:val="006365CC"/>
    <w:rsid w:val="00644426"/>
    <w:rsid w:val="006508BF"/>
    <w:rsid w:val="00653E0A"/>
    <w:rsid w:val="006638DF"/>
    <w:rsid w:val="0066568C"/>
    <w:rsid w:val="00683418"/>
    <w:rsid w:val="0068590A"/>
    <w:rsid w:val="006A0E07"/>
    <w:rsid w:val="006B63AC"/>
    <w:rsid w:val="006C7732"/>
    <w:rsid w:val="006E7847"/>
    <w:rsid w:val="006E7B81"/>
    <w:rsid w:val="006F1603"/>
    <w:rsid w:val="006F6E2C"/>
    <w:rsid w:val="00701425"/>
    <w:rsid w:val="00705C4A"/>
    <w:rsid w:val="00711536"/>
    <w:rsid w:val="00723855"/>
    <w:rsid w:val="007262BA"/>
    <w:rsid w:val="007460E9"/>
    <w:rsid w:val="00760F7D"/>
    <w:rsid w:val="00761832"/>
    <w:rsid w:val="00761F23"/>
    <w:rsid w:val="00793482"/>
    <w:rsid w:val="0079566B"/>
    <w:rsid w:val="007B4263"/>
    <w:rsid w:val="007D31C1"/>
    <w:rsid w:val="0080284B"/>
    <w:rsid w:val="00815D92"/>
    <w:rsid w:val="008430F9"/>
    <w:rsid w:val="00856C63"/>
    <w:rsid w:val="00885759"/>
    <w:rsid w:val="008B0B80"/>
    <w:rsid w:val="008B1DC6"/>
    <w:rsid w:val="008B39F4"/>
    <w:rsid w:val="008C4836"/>
    <w:rsid w:val="008C6828"/>
    <w:rsid w:val="008D0706"/>
    <w:rsid w:val="008E00DE"/>
    <w:rsid w:val="008E0CE4"/>
    <w:rsid w:val="008E2F68"/>
    <w:rsid w:val="008E5D42"/>
    <w:rsid w:val="008F5484"/>
    <w:rsid w:val="0090672E"/>
    <w:rsid w:val="009204A2"/>
    <w:rsid w:val="00923358"/>
    <w:rsid w:val="009306FF"/>
    <w:rsid w:val="009354D9"/>
    <w:rsid w:val="00946361"/>
    <w:rsid w:val="0094642E"/>
    <w:rsid w:val="009526AC"/>
    <w:rsid w:val="00956E15"/>
    <w:rsid w:val="00993964"/>
    <w:rsid w:val="009A0C8F"/>
    <w:rsid w:val="009A614B"/>
    <w:rsid w:val="009B1BFA"/>
    <w:rsid w:val="009C1231"/>
    <w:rsid w:val="009C2531"/>
    <w:rsid w:val="009C7A9D"/>
    <w:rsid w:val="009E1D4F"/>
    <w:rsid w:val="009E2FFA"/>
    <w:rsid w:val="009F38BF"/>
    <w:rsid w:val="009F5728"/>
    <w:rsid w:val="009F7A52"/>
    <w:rsid w:val="00A0134B"/>
    <w:rsid w:val="00A01867"/>
    <w:rsid w:val="00A1272C"/>
    <w:rsid w:val="00A153C0"/>
    <w:rsid w:val="00A171B9"/>
    <w:rsid w:val="00A273C8"/>
    <w:rsid w:val="00A3095C"/>
    <w:rsid w:val="00A3368E"/>
    <w:rsid w:val="00A36555"/>
    <w:rsid w:val="00A55E4D"/>
    <w:rsid w:val="00A64217"/>
    <w:rsid w:val="00A65E46"/>
    <w:rsid w:val="00A6745A"/>
    <w:rsid w:val="00A90A51"/>
    <w:rsid w:val="00A92940"/>
    <w:rsid w:val="00AA3B6D"/>
    <w:rsid w:val="00AC5F46"/>
    <w:rsid w:val="00AE7668"/>
    <w:rsid w:val="00B01FF0"/>
    <w:rsid w:val="00B05828"/>
    <w:rsid w:val="00B07057"/>
    <w:rsid w:val="00B12A69"/>
    <w:rsid w:val="00B30412"/>
    <w:rsid w:val="00B32CE1"/>
    <w:rsid w:val="00B638A4"/>
    <w:rsid w:val="00B72727"/>
    <w:rsid w:val="00B75ECE"/>
    <w:rsid w:val="00B76FA3"/>
    <w:rsid w:val="00B83E03"/>
    <w:rsid w:val="00B84500"/>
    <w:rsid w:val="00B92936"/>
    <w:rsid w:val="00B93BB2"/>
    <w:rsid w:val="00B946B6"/>
    <w:rsid w:val="00BA1E52"/>
    <w:rsid w:val="00BE252F"/>
    <w:rsid w:val="00BE6AC6"/>
    <w:rsid w:val="00BF0458"/>
    <w:rsid w:val="00C1608B"/>
    <w:rsid w:val="00C20721"/>
    <w:rsid w:val="00C36EA1"/>
    <w:rsid w:val="00C65A03"/>
    <w:rsid w:val="00C80E6C"/>
    <w:rsid w:val="00C87640"/>
    <w:rsid w:val="00C90A96"/>
    <w:rsid w:val="00C9779B"/>
    <w:rsid w:val="00CA1994"/>
    <w:rsid w:val="00CB18DE"/>
    <w:rsid w:val="00CD1D03"/>
    <w:rsid w:val="00CF7E2C"/>
    <w:rsid w:val="00D152C3"/>
    <w:rsid w:val="00D32C82"/>
    <w:rsid w:val="00D37393"/>
    <w:rsid w:val="00D64E64"/>
    <w:rsid w:val="00D64F59"/>
    <w:rsid w:val="00D72C45"/>
    <w:rsid w:val="00D751DB"/>
    <w:rsid w:val="00D76593"/>
    <w:rsid w:val="00D8189D"/>
    <w:rsid w:val="00D85532"/>
    <w:rsid w:val="00D95574"/>
    <w:rsid w:val="00DA0FAE"/>
    <w:rsid w:val="00DB131E"/>
    <w:rsid w:val="00DC0E80"/>
    <w:rsid w:val="00DC49D7"/>
    <w:rsid w:val="00DC51A6"/>
    <w:rsid w:val="00DC6CD8"/>
    <w:rsid w:val="00DC77B0"/>
    <w:rsid w:val="00DC799C"/>
    <w:rsid w:val="00DD3930"/>
    <w:rsid w:val="00DD6CAC"/>
    <w:rsid w:val="00DE29E7"/>
    <w:rsid w:val="00DF620A"/>
    <w:rsid w:val="00E01EC7"/>
    <w:rsid w:val="00E067A9"/>
    <w:rsid w:val="00E37A17"/>
    <w:rsid w:val="00E416DF"/>
    <w:rsid w:val="00E53793"/>
    <w:rsid w:val="00E637B1"/>
    <w:rsid w:val="00E80A55"/>
    <w:rsid w:val="00E8617D"/>
    <w:rsid w:val="00E96469"/>
    <w:rsid w:val="00E97DB2"/>
    <w:rsid w:val="00EB5EDE"/>
    <w:rsid w:val="00EC29F4"/>
    <w:rsid w:val="00EC6AC9"/>
    <w:rsid w:val="00ED37E4"/>
    <w:rsid w:val="00ED4283"/>
    <w:rsid w:val="00EF6CB7"/>
    <w:rsid w:val="00F02B66"/>
    <w:rsid w:val="00F04C14"/>
    <w:rsid w:val="00F072B3"/>
    <w:rsid w:val="00F1614C"/>
    <w:rsid w:val="00F20D3B"/>
    <w:rsid w:val="00F238E2"/>
    <w:rsid w:val="00F51831"/>
    <w:rsid w:val="00F60865"/>
    <w:rsid w:val="00F6188A"/>
    <w:rsid w:val="00F65AB5"/>
    <w:rsid w:val="00F734E5"/>
    <w:rsid w:val="00F753C6"/>
    <w:rsid w:val="00F8304A"/>
    <w:rsid w:val="00FA720D"/>
    <w:rsid w:val="00FB3F61"/>
    <w:rsid w:val="00FB67AA"/>
    <w:rsid w:val="00FC3809"/>
    <w:rsid w:val="00FE7D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B0380BC"/>
  <w15:docId w15:val="{C3A0F16E-FE5C-4AEA-89BA-5737E628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F2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3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37E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7E4"/>
  </w:style>
  <w:style w:type="paragraph" w:styleId="Footer">
    <w:name w:val="footer"/>
    <w:basedOn w:val="Normal"/>
    <w:link w:val="FooterChar"/>
    <w:uiPriority w:val="99"/>
    <w:unhideWhenUsed/>
    <w:rsid w:val="00ED37E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7E4"/>
  </w:style>
  <w:style w:type="table" w:customStyle="1" w:styleId="GridTable3-Accent11">
    <w:name w:val="Grid Table 3 - Accent 11"/>
    <w:basedOn w:val="TableNormal"/>
    <w:uiPriority w:val="48"/>
    <w:rsid w:val="009E2F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9E2FF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1Light1">
    <w:name w:val="Grid Table 1 Light1"/>
    <w:basedOn w:val="TableNormal"/>
    <w:uiPriority w:val="46"/>
    <w:rsid w:val="009E2FF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semiHidden/>
    <w:unhideWhenUsed/>
    <w:rsid w:val="003B67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6E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37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0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07E8C-56D5-4F77-B142-43D1FF77C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fer Al-Shehri</dc:creator>
  <cp:lastModifiedBy>Mohammed Khalil Saeed Salih</cp:lastModifiedBy>
  <cp:revision>4</cp:revision>
  <cp:lastPrinted>2020-01-02T10:25:00Z</cp:lastPrinted>
  <dcterms:created xsi:type="dcterms:W3CDTF">2020-01-22T04:45:00Z</dcterms:created>
  <dcterms:modified xsi:type="dcterms:W3CDTF">2021-02-24T10:14:00Z</dcterms:modified>
</cp:coreProperties>
</file>